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164" w:rsidRPr="00DC7CC1" w:rsidRDefault="00DC7CC1">
      <w:pPr>
        <w:rPr>
          <w:b/>
        </w:rPr>
      </w:pPr>
      <w:r w:rsidRPr="00DC7CC1">
        <w:rPr>
          <w:b/>
        </w:rPr>
        <w:t>Statistiky</w:t>
      </w:r>
    </w:p>
    <w:p w:rsidR="00DC7CC1" w:rsidRDefault="00DC7CC1">
      <w:r>
        <w:t xml:space="preserve">- </w:t>
      </w:r>
      <w:hyperlink r:id="rId4" w:history="1">
        <w:r w:rsidRPr="006E332E">
          <w:rPr>
            <w:rStyle w:val="Hypertextovodkaz"/>
          </w:rPr>
          <w:t>https://sberdat.uiv.cz/rozcestnik/</w:t>
        </w:r>
      </w:hyperlink>
    </w:p>
    <w:p w:rsidR="00DC7CC1" w:rsidRDefault="00DC7CC1">
      <w:r>
        <w:t xml:space="preserve">- </w:t>
      </w:r>
      <w:hyperlink r:id="rId5" w:history="1">
        <w:r w:rsidRPr="006E332E">
          <w:rPr>
            <w:rStyle w:val="Hypertextovodkaz"/>
          </w:rPr>
          <w:t>https://www.czso.cz/</w:t>
        </w:r>
      </w:hyperlink>
    </w:p>
    <w:p w:rsidR="00DC7CC1" w:rsidRDefault="00DC7CC1">
      <w:r>
        <w:t xml:space="preserve">- </w:t>
      </w:r>
      <w:hyperlink r:id="rId6" w:history="1">
        <w:r w:rsidRPr="006E332E">
          <w:rPr>
            <w:rStyle w:val="Hypertextovodkaz"/>
          </w:rPr>
          <w:t>https://www.irozhlas.cz/zpravy-domov/je-u-nas-prilis-mnoho-studentu-jejich-pocet-se-od-roku-1989-ztrojnasobil_201411170855_pkoci</w:t>
        </w:r>
      </w:hyperlink>
      <w:r>
        <w:t xml:space="preserve"> </w:t>
      </w:r>
      <w:bookmarkStart w:id="0" w:name="_GoBack"/>
      <w:bookmarkEnd w:id="0"/>
    </w:p>
    <w:sectPr w:rsidR="00DC7CC1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M2MjI2sTAxNzJU0lEKTi0uzszPAykwrAUAx/D9QiwAAAA="/>
  </w:docVars>
  <w:rsids>
    <w:rsidRoot w:val="00DC7CC1"/>
    <w:rsid w:val="0008164D"/>
    <w:rsid w:val="00105E4A"/>
    <w:rsid w:val="004140E3"/>
    <w:rsid w:val="00A56B35"/>
    <w:rsid w:val="00B120ED"/>
    <w:rsid w:val="00B2786B"/>
    <w:rsid w:val="00C04164"/>
    <w:rsid w:val="00DC7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CA73F"/>
  <w15:chartTrackingRefBased/>
  <w15:docId w15:val="{89474FF1-513B-41EA-B175-6D0DFD0DF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  <w:style w:type="character" w:styleId="Hypertextovodkaz">
    <w:name w:val="Hyperlink"/>
    <w:basedOn w:val="Standardnpsmoodstavce"/>
    <w:uiPriority w:val="99"/>
    <w:unhideWhenUsed/>
    <w:rsid w:val="00DC7C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rozhlas.cz/zpravy-domov/je-u-nas-prilis-mnoho-studentu-jejich-pocet-se-od-roku-1989-ztrojnasobil_201411170855_pkoci" TargetMode="External"/><Relationship Id="rId5" Type="http://schemas.openxmlformats.org/officeDocument/2006/relationships/hyperlink" Target="https://www.czso.cz/" TargetMode="External"/><Relationship Id="rId4" Type="http://schemas.openxmlformats.org/officeDocument/2006/relationships/hyperlink" Target="https://sberdat.uiv.cz/rozcestnik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3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11-11T19:25:00Z</dcterms:created>
  <dcterms:modified xsi:type="dcterms:W3CDTF">2020-11-11T19:42:00Z</dcterms:modified>
</cp:coreProperties>
</file>